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5C84B2F5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419F13EE" w:rsidR="00A915E4" w:rsidRPr="00B62659" w:rsidRDefault="00A6478A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A6478A" w14:paraId="325F0EB1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01EE83A0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04470C" w:rsidRPr="0004470C">
                      <w:rPr>
                        <w:sz w:val="22"/>
                        <w:szCs w:val="22"/>
                      </w:rPr>
                      <w:t>Korszerű számítógép architektúrák - NAIKA1SAED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A6478A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4586AB30" w:rsidR="00A915E4" w:rsidRPr="00B62659" w:rsidRDefault="002410BD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A6478A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>Esti</w:t>
                </w:r>
                <w:proofErr w:type="gramEnd"/>
              </w:sdtContent>
            </w:sdt>
            <w:r w:rsidR="00E81A02" w:rsidRPr="00B62659">
              <w:rPr>
                <w:sz w:val="22"/>
                <w:szCs w:val="22"/>
              </w:rPr>
              <w:t xml:space="preserve"> tagozat 201</w:t>
            </w:r>
            <w:r w:rsidR="00517D0E" w:rsidRPr="00B62659">
              <w:rPr>
                <w:sz w:val="22"/>
                <w:szCs w:val="22"/>
              </w:rPr>
              <w:t>9</w:t>
            </w:r>
            <w:r w:rsidR="00A915E4" w:rsidRPr="00B62659">
              <w:rPr>
                <w:sz w:val="22"/>
                <w:szCs w:val="22"/>
              </w:rPr>
              <w:t>/</w:t>
            </w:r>
            <w:r w:rsidR="00517D0E" w:rsidRPr="00B62659">
              <w:rPr>
                <w:sz w:val="22"/>
                <w:szCs w:val="22"/>
              </w:rPr>
              <w:t>20</w:t>
            </w:r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A6478A" w14:paraId="325F0EB3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5C84B2F5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sdt>
          <w:sdtPr>
            <w:rPr>
              <w:lang w:val="hu-HU"/>
            </w:rPr>
            <w:tag w:val="elofeltetel"/>
            <w:id w:val="-1260294192"/>
            <w:placeholder>
              <w:docPart w:val="5C73C40C6B7D4F1A8F702CEFEE09B197"/>
            </w:placeholder>
            <w:text/>
          </w:sdtPr>
          <w:sdtEndPr/>
          <w:sdtContent>
            <w:tc>
              <w:tcPr>
                <w:tcW w:w="6804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double" w:sz="4" w:space="0" w:color="auto"/>
                </w:tcBorders>
                <w:vAlign w:val="center"/>
              </w:tcPr>
              <w:p w14:paraId="325F0EB8" w14:textId="19A8CA65" w:rsidR="00A915E4" w:rsidRPr="00B62659" w:rsidRDefault="00A6478A" w:rsidP="00A73ED6">
                <w:pPr>
                  <w:rPr>
                    <w:sz w:val="22"/>
                    <w:szCs w:val="22"/>
                    <w:lang w:val="hu-HU"/>
                  </w:rPr>
                </w:pPr>
                <w:r>
                  <w:rPr>
                    <w:lang w:val="hu-HU"/>
                  </w:rPr>
                  <w:t>Számítógép architektúrák II. - NAISA2SAED</w:t>
                </w:r>
              </w:p>
            </w:tc>
          </w:sdtContent>
        </w:sdt>
      </w:tr>
      <w:tr w:rsidR="00A915E4" w:rsidRPr="00B62659" w14:paraId="325F0EBF" w14:textId="77777777" w:rsidTr="5C84B2F5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608465E6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1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4990A9DA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ermi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473D2A9D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51D5BC32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5C84B2F5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1110B06E" w:rsidR="00A915E4" w:rsidRPr="00B62659" w:rsidRDefault="00A6478A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A6478A" w14:paraId="325F0EC6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618C15AF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, valamint a konkrét megvalósítási példák bemutatását.</w:t>
                    </w:r>
                  </w:sdtContent>
                </w:sdt>
              </w:sdtContent>
            </w:sdt>
          </w:p>
        </w:tc>
      </w:tr>
      <w:tr w:rsidR="00A915E4" w:rsidRPr="00A6478A" w14:paraId="325F0EC8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64BF5C17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</w:t>
            </w:r>
            <w:proofErr w:type="gramStart"/>
            <w:r w:rsidRPr="00797D8B">
              <w:rPr>
                <w:i/>
                <w:sz w:val="22"/>
                <w:szCs w:val="20"/>
                <w:lang w:val="hu-HU"/>
              </w:rPr>
              <w:t>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z</w:t>
                    </w:r>
                    <w:proofErr w:type="gramEnd"/>
                    <w:r w:rsidR="0004470C" w:rsidRPr="0004470C">
                      <w:rPr>
                        <w:lang w:val="hu-HU"/>
                      </w:rPr>
                      <w:t xml:space="preserve"> Intel </w:t>
                    </w:r>
                    <w:proofErr w:type="spellStart"/>
                    <w:r w:rsidR="0004470C" w:rsidRPr="0004470C">
                      <w:rPr>
                        <w:lang w:val="hu-HU"/>
                      </w:rPr>
                      <w:t>Core</w:t>
                    </w:r>
                    <w:proofErr w:type="spellEnd"/>
                    <w:r w:rsidR="0004470C" w:rsidRPr="0004470C">
                      <w:rPr>
                        <w:lang w:val="hu-HU"/>
                      </w:rPr>
                      <w:t xml:space="preserve"> 2 család fejlődésének áttekintése, a kliens, HED, szerver és mobil processzorok terén. AMD Zen alapú architektúrájának megjelenése és fejlődése. Többmagos szerver processzorok fejlődése. A mobil eszközök (</w:t>
                    </w:r>
                    <w:proofErr w:type="spellStart"/>
                    <w:r w:rsidR="0004470C" w:rsidRPr="0004470C">
                      <w:rPr>
                        <w:lang w:val="hu-HU"/>
                      </w:rPr>
                      <w:t>okostelefonok</w:t>
                    </w:r>
                    <w:proofErr w:type="spellEnd"/>
                    <w:r w:rsidR="0004470C" w:rsidRPr="0004470C">
                      <w:rPr>
                        <w:lang w:val="hu-HU"/>
                      </w:rPr>
                      <w:t xml:space="preserve">, táblagépek) megjelenése, a mobil processzorok </w:t>
                    </w:r>
                    <w:bookmarkStart w:id="0" w:name="_GoBack"/>
                    <w:bookmarkEnd w:id="0"/>
                    <w:r w:rsidR="0004470C" w:rsidRPr="0004470C">
                      <w:rPr>
                        <w:lang w:val="hu-HU"/>
                      </w:rPr>
                      <w:t>tervezési paradigmája, a vonatkozó processzorok és operációs rendszerek világpiaca, az ARM ISA és alaparchitektúrá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563A5A3B" w:rsidR="009C001C" w:rsidRPr="00B62659" w:rsidRDefault="00B62659" w:rsidP="009C001C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727CFB58" w:rsidR="00A70E1C" w:rsidRPr="00B62659" w:rsidRDefault="00A70E1C" w:rsidP="00797D8B">
            <w:pPr>
              <w:rPr>
                <w:sz w:val="22"/>
                <w:szCs w:val="20"/>
                <w:lang w:val="hu-HU"/>
              </w:rPr>
            </w:pP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76400BC" w:rsidR="00055AA1" w:rsidRPr="00B62659" w:rsidRDefault="0004470C" w:rsidP="00055AA1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Ic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Lake családja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00E0B4E2" w:rsidR="00855E24" w:rsidRPr="00B62659" w:rsidRDefault="00855E24" w:rsidP="00855E24">
            <w:pPr>
              <w:rPr>
                <w:sz w:val="22"/>
                <w:szCs w:val="20"/>
                <w:lang w:val="hu-HU"/>
              </w:rPr>
            </w:pP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49454123" w:rsidR="008812C1" w:rsidRPr="00B62659" w:rsidRDefault="0004470C" w:rsidP="008812C1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AMD Zen alapú processzor családjai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69E9F25D" w:rsidR="00A502CC" w:rsidRPr="00B62659" w:rsidRDefault="00A502CC" w:rsidP="00B61448">
            <w:pPr>
              <w:rPr>
                <w:sz w:val="22"/>
                <w:szCs w:val="20"/>
                <w:lang w:val="hu-HU"/>
              </w:rPr>
            </w:pP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4FA4E385" w:rsidR="00B61448" w:rsidRPr="00B62659" w:rsidRDefault="0004470C" w:rsidP="00B61448">
            <w:pPr>
              <w:rPr>
                <w:sz w:val="22"/>
                <w:szCs w:val="20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Szerver processzorok</w:t>
            </w:r>
          </w:p>
        </w:tc>
      </w:tr>
      <w:tr w:rsidR="00B61448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3B20C55C" w:rsidR="00B61448" w:rsidRPr="00B62659" w:rsidRDefault="00B61448" w:rsidP="00B61448">
            <w:pPr>
              <w:rPr>
                <w:sz w:val="22"/>
                <w:szCs w:val="22"/>
                <w:lang w:val="hu-HU"/>
              </w:rPr>
            </w:pPr>
          </w:p>
        </w:tc>
      </w:tr>
      <w:tr w:rsidR="00DB5036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DB5036" w:rsidRPr="00B62659" w:rsidRDefault="00DB5036" w:rsidP="00DB503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231A183E" w:rsidR="00DB5036" w:rsidRPr="00B62659" w:rsidRDefault="0004470C" w:rsidP="00DB5036">
            <w:pPr>
              <w:rPr>
                <w:sz w:val="22"/>
                <w:szCs w:val="20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A mobil forradalom</w:t>
            </w:r>
            <w:r>
              <w:rPr>
                <w:sz w:val="22"/>
                <w:szCs w:val="20"/>
                <w:lang w:val="hu-HU"/>
              </w:rPr>
              <w:t xml:space="preserve"> I.</w:t>
            </w:r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253BEA0F" w:rsidR="002D1835" w:rsidRPr="00B62659" w:rsidRDefault="002D1835" w:rsidP="002D1835">
            <w:pPr>
              <w:rPr>
                <w:sz w:val="22"/>
                <w:szCs w:val="20"/>
                <w:lang w:val="hu-HU"/>
              </w:rPr>
            </w:pP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4E301253" w:rsidR="002D1835" w:rsidRPr="00B62659" w:rsidRDefault="0004470C" w:rsidP="002D1835">
            <w:pPr>
              <w:rPr>
                <w:sz w:val="22"/>
                <w:szCs w:val="20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A mobil forradalom</w:t>
            </w:r>
            <w:r>
              <w:rPr>
                <w:sz w:val="22"/>
                <w:szCs w:val="20"/>
                <w:lang w:val="hu-HU"/>
              </w:rPr>
              <w:t xml:space="preserve"> II.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068F12E6" w:rsidR="002D1835" w:rsidRPr="00B62659" w:rsidRDefault="002D1835" w:rsidP="002D1835">
            <w:pPr>
              <w:rPr>
                <w:sz w:val="22"/>
                <w:szCs w:val="20"/>
                <w:lang w:val="hu-HU"/>
              </w:rPr>
            </w:pPr>
          </w:p>
        </w:tc>
      </w:tr>
      <w:tr w:rsidR="00D560E7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D560E7" w:rsidRPr="00B62659" w:rsidRDefault="00D560E7" w:rsidP="00D560E7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70622C9" w:rsidR="00D560E7" w:rsidRPr="00797D8B" w:rsidRDefault="0004470C" w:rsidP="00797D8B">
            <w:pPr>
              <w:rPr>
                <w:iCs/>
                <w:sz w:val="22"/>
                <w:szCs w:val="22"/>
                <w:lang w:val="hu-HU"/>
              </w:rPr>
            </w:pPr>
            <w:r w:rsidRPr="00797D8B">
              <w:rPr>
                <w:sz w:val="22"/>
                <w:szCs w:val="20"/>
                <w:lang w:val="hu-HU"/>
              </w:rPr>
              <w:t>ARM processzorok</w:t>
            </w:r>
          </w:p>
        </w:tc>
      </w:tr>
      <w:tr w:rsidR="00EF7AE6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EF7AE6" w:rsidRPr="00B62659" w:rsidRDefault="00EF7AE6" w:rsidP="00EF7AE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31714AFE" w:rsidR="00EF7AE6" w:rsidRPr="00797D8B" w:rsidRDefault="00EF7AE6" w:rsidP="00797D8B">
            <w:pPr>
              <w:rPr>
                <w:iCs/>
                <w:sz w:val="22"/>
                <w:szCs w:val="22"/>
                <w:lang w:val="hu-HU"/>
              </w:rPr>
            </w:pPr>
          </w:p>
        </w:tc>
      </w:tr>
      <w:tr w:rsidR="00EF7AE6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EF7AE6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EFE" w14:textId="415FF087" w:rsidR="00EF7AE6" w:rsidRPr="00B62659" w:rsidRDefault="0004470C" w:rsidP="0004470C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sdtContent>
          </w:sdt>
        </w:tc>
      </w:tr>
      <w:tr w:rsidR="00EF7AE6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EF7AE6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EF7AE6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474B6964" w:rsidR="00EF7AE6" w:rsidRPr="00B62659" w:rsidRDefault="002410BD" w:rsidP="0004470C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E458BDFF80D648D3B23B5B76798DA8A8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A6478A">
                  <w:t xml:space="preserve"> 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29D9627335D0447F8B497B8F88EB58F7"/>
              </w:placeholder>
            </w:sdtPr>
            <w:sdtEndPr/>
            <w:sdtContent>
              <w:p w14:paraId="325F0F07" w14:textId="2CD4DCAA" w:rsidR="00EF7AE6" w:rsidRPr="00B62659" w:rsidRDefault="0004470C" w:rsidP="0004470C">
                <w:pPr>
                  <w:pStyle w:val="Szvegtrzs"/>
                </w:pPr>
                <w:r>
                  <w:t xml:space="preserve"> </w:t>
                </w:r>
              </w:p>
            </w:sdtContent>
          </w:sdt>
        </w:tc>
      </w:tr>
      <w:tr w:rsidR="00EF7AE6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EF7AE6" w:rsidRPr="00B62659" w:rsidRDefault="00EF7AE6" w:rsidP="00EF7AE6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4B0491458DAE4010A7B5F4C753D71AD0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8D11E5" w:rsidRPr="00B62659" w:rsidRDefault="008D11E5" w:rsidP="00EF7AE6">
                <w:pPr>
                  <w:pStyle w:val="Szvegtrzs"/>
                </w:pPr>
              </w:p>
              <w:p w14:paraId="325F0F0A" w14:textId="2A18F75C" w:rsidR="00EF7AE6" w:rsidRPr="00B62659" w:rsidRDefault="00EF7AE6" w:rsidP="00EF7AE6">
                <w:pPr>
                  <w:pStyle w:val="Szvegtrzs"/>
                </w:pPr>
              </w:p>
            </w:tc>
          </w:sdtContent>
        </w:sdt>
      </w:tr>
      <w:tr w:rsidR="00EF7AE6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EF7AE6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EF7AE6" w:rsidRPr="00B62659" w:rsidRDefault="00EF7AE6" w:rsidP="00EF7AE6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EF7AE6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F13" w14:textId="7F01F237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EF7AE6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EF7AE6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EF7AE6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EF7AE6" w:rsidRPr="00B62659" w:rsidRDefault="00EF7AE6" w:rsidP="00EF7AE6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EF7AE6" w:rsidRPr="00A6478A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D1392122CC254F1AA208F8AAC7E44E3A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EF7AE6" w:rsidRPr="00B62659" w:rsidRDefault="00797D8B" w:rsidP="00797D8B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EF7AE6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EF7AE6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EF7AE6" w:rsidRPr="00B62659" w:rsidRDefault="00EF7AE6" w:rsidP="00EF7AE6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EF7AE6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EF7AE6" w:rsidRPr="00B62659" w:rsidRDefault="00797D8B" w:rsidP="00797D8B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EF7AE6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EF7AE6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EF7AE6" w:rsidRPr="00797D8B" w:rsidRDefault="00797D8B" w:rsidP="00797D8B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EF7AE6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EF7AE6" w:rsidRPr="00B62659" w:rsidRDefault="00797D8B" w:rsidP="00797D8B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6188A6" w14:textId="77777777" w:rsidR="002410BD" w:rsidRDefault="002410BD">
      <w:r>
        <w:separator/>
      </w:r>
    </w:p>
  </w:endnote>
  <w:endnote w:type="continuationSeparator" w:id="0">
    <w:p w14:paraId="4C5AA6BF" w14:textId="77777777" w:rsidR="002410BD" w:rsidRDefault="00241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5" w14:textId="19F4B8F4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A6478A">
      <w:rPr>
        <w:noProof/>
        <w:sz w:val="20"/>
        <w:szCs w:val="20"/>
      </w:rPr>
      <w:t>2019. 09. 11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CFB4FB" w14:textId="77777777" w:rsidR="002410BD" w:rsidRDefault="002410BD">
      <w:r>
        <w:separator/>
      </w:r>
    </w:p>
  </w:footnote>
  <w:footnote w:type="continuationSeparator" w:id="0">
    <w:p w14:paraId="2501E474" w14:textId="77777777" w:rsidR="002410BD" w:rsidRDefault="002410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4470C"/>
    <w:rsid w:val="00051AB0"/>
    <w:rsid w:val="00055AA1"/>
    <w:rsid w:val="00057E14"/>
    <w:rsid w:val="00086247"/>
    <w:rsid w:val="000B2999"/>
    <w:rsid w:val="000C7905"/>
    <w:rsid w:val="000D25F7"/>
    <w:rsid w:val="00103364"/>
    <w:rsid w:val="001606BD"/>
    <w:rsid w:val="001810CE"/>
    <w:rsid w:val="001B626C"/>
    <w:rsid w:val="001D146C"/>
    <w:rsid w:val="001F493F"/>
    <w:rsid w:val="00235E35"/>
    <w:rsid w:val="002403F3"/>
    <w:rsid w:val="002410BD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07088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7612"/>
    <w:rsid w:val="0063272E"/>
    <w:rsid w:val="006331EA"/>
    <w:rsid w:val="00633284"/>
    <w:rsid w:val="006549D5"/>
    <w:rsid w:val="00656D6D"/>
    <w:rsid w:val="00673FBE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F4A5B"/>
    <w:rsid w:val="00906F3A"/>
    <w:rsid w:val="00916F64"/>
    <w:rsid w:val="0092130B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6478A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68CC"/>
    <w:rsid w:val="00F83ACE"/>
    <w:rsid w:val="00F92A77"/>
    <w:rsid w:val="00F9635D"/>
    <w:rsid w:val="00FA05FE"/>
    <w:rsid w:val="00FA6E6F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1392122CC254F1AA208F8AAC7E44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8545-ABD9-48DF-A283-06D22D7920CE}"/>
      </w:docPartPr>
      <w:docPartBody>
        <w:p w:rsidR="00D7494A" w:rsidRDefault="002B3B23" w:rsidP="002B3B23">
          <w:pPr>
            <w:pStyle w:val="D1392122CC254F1AA208F8AAC7E44E3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458BDFF80D648D3B23B5B76798D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91E1-0FEF-467F-8C86-2E0F95567553}"/>
      </w:docPartPr>
      <w:docPartBody>
        <w:p w:rsidR="00D7494A" w:rsidRDefault="002B3B23" w:rsidP="002B3B23">
          <w:pPr>
            <w:pStyle w:val="E458BDFF80D648D3B23B5B76798DA8A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29D9627335D0447F8B497B8F88EB5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7A9F1-9672-4250-A09D-EAE29032DFEA}"/>
      </w:docPartPr>
      <w:docPartBody>
        <w:p w:rsidR="00D7494A" w:rsidRDefault="002B3B23" w:rsidP="002B3B23">
          <w:pPr>
            <w:pStyle w:val="29D9627335D0447F8B497B8F88EB58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0491458DAE4010A7B5F4C753D7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4986-1ADB-4182-9EED-29FE7C1A38D3}"/>
      </w:docPartPr>
      <w:docPartBody>
        <w:p w:rsidR="00D7494A" w:rsidRDefault="002B3B23" w:rsidP="002B3B23">
          <w:pPr>
            <w:pStyle w:val="4B0491458DAE4010A7B5F4C753D71A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954DB8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954DB8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C73C40C6B7D4F1A8F702CEFEE09B19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A26FF5D-2A90-41DC-80FC-5AA3D69AB80A}"/>
      </w:docPartPr>
      <w:docPartBody>
        <w:p w:rsidR="00954DB8" w:rsidRDefault="005C0E85" w:rsidP="005C0E85">
          <w:pPr>
            <w:pStyle w:val="5C73C40C6B7D4F1A8F702CEFEE09B19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954DB8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954DB8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16075E"/>
    <w:rsid w:val="00173612"/>
    <w:rsid w:val="002B3B23"/>
    <w:rsid w:val="00417CAC"/>
    <w:rsid w:val="0042039B"/>
    <w:rsid w:val="004C28E4"/>
    <w:rsid w:val="005C0E85"/>
    <w:rsid w:val="00644388"/>
    <w:rsid w:val="00705422"/>
    <w:rsid w:val="008C4699"/>
    <w:rsid w:val="00954DB8"/>
    <w:rsid w:val="00BB5CE1"/>
    <w:rsid w:val="00BD295A"/>
    <w:rsid w:val="00C6101E"/>
    <w:rsid w:val="00D7494A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08335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C0E85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7292875800F54131ADDD73EADF03B187">
    <w:name w:val="7292875800F54131ADDD73EADF03B187"/>
    <w:rsid w:val="005C0E85"/>
  </w:style>
  <w:style w:type="paragraph" w:customStyle="1" w:styleId="1F87D797C400451BAD5A47250B5A8AC2">
    <w:name w:val="1F87D797C400451BAD5A47250B5A8AC2"/>
    <w:rsid w:val="005C0E8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9C1C42-501D-4135-B0E5-1CF35533D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11T10:03:00Z</dcterms:created>
  <dcterms:modified xsi:type="dcterms:W3CDTF">2019-09-11T10:05:00Z</dcterms:modified>
</cp:coreProperties>
</file>